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752DC" w14:textId="77777777" w:rsidR="00CA3904" w:rsidRPr="00CA3904" w:rsidRDefault="00CA3904" w:rsidP="00CA3904">
      <w:pPr>
        <w:jc w:val="center"/>
        <w:rPr>
          <w:rFonts w:ascii="ＭＳ ゴシック" w:eastAsia="ＭＳ ゴシック" w:hAnsi="ＭＳ ゴシック"/>
          <w:b/>
          <w:bCs/>
          <w:sz w:val="24"/>
          <w:szCs w:val="28"/>
        </w:rPr>
      </w:pPr>
      <w:bookmarkStart w:id="0" w:name="_GoBack"/>
      <w:bookmarkEnd w:id="0"/>
      <w:r w:rsidRPr="00CA3904">
        <w:rPr>
          <w:rFonts w:ascii="ＭＳ ゴシック" w:eastAsia="ＭＳ ゴシック" w:hAnsi="ＭＳ ゴシック" w:hint="eastAsia"/>
          <w:b/>
          <w:bCs/>
          <w:sz w:val="24"/>
          <w:szCs w:val="28"/>
        </w:rPr>
        <w:t>2019年度日本産業衛生学会東海地方会学会　12/7（土）（於：藤田医科大学）</w:t>
      </w:r>
    </w:p>
    <w:p w14:paraId="67F2AC3E" w14:textId="77777777" w:rsidR="0018755D" w:rsidRPr="00CA3904" w:rsidRDefault="00CA3904" w:rsidP="00CA3904">
      <w:pPr>
        <w:jc w:val="center"/>
        <w:rPr>
          <w:rFonts w:ascii="ＭＳ ゴシック" w:eastAsia="ＭＳ ゴシック" w:hAnsi="ＭＳ ゴシック"/>
          <w:b/>
          <w:bCs/>
          <w:sz w:val="24"/>
          <w:szCs w:val="28"/>
        </w:rPr>
      </w:pPr>
      <w:r w:rsidRPr="00CA3904">
        <w:rPr>
          <w:rFonts w:ascii="ＭＳ ゴシック" w:eastAsia="ＭＳ ゴシック" w:hAnsi="ＭＳ ゴシック" w:hint="eastAsia"/>
          <w:b/>
          <w:bCs/>
          <w:sz w:val="24"/>
          <w:szCs w:val="28"/>
        </w:rPr>
        <w:t>昼食</w:t>
      </w:r>
      <w:r>
        <w:rPr>
          <w:rFonts w:ascii="ＭＳ ゴシック" w:eastAsia="ＭＳ ゴシック" w:hAnsi="ＭＳ ゴシック" w:hint="eastAsia"/>
          <w:b/>
          <w:bCs/>
          <w:sz w:val="24"/>
          <w:szCs w:val="28"/>
        </w:rPr>
        <w:t>（弁当）</w:t>
      </w:r>
      <w:r w:rsidRPr="00CA3904">
        <w:rPr>
          <w:rFonts w:ascii="ＭＳ ゴシック" w:eastAsia="ＭＳ ゴシック" w:hAnsi="ＭＳ ゴシック" w:hint="eastAsia"/>
          <w:b/>
          <w:bCs/>
          <w:sz w:val="24"/>
          <w:szCs w:val="28"/>
        </w:rPr>
        <w:t>注文書</w:t>
      </w:r>
    </w:p>
    <w:p w14:paraId="63C6BD0F" w14:textId="77777777" w:rsidR="00775E23" w:rsidRDefault="00775E23"/>
    <w:p w14:paraId="5A4FCFED" w14:textId="77777777" w:rsidR="00CA3904" w:rsidRDefault="00CA3904">
      <w:r>
        <w:rPr>
          <w:rFonts w:hint="eastAsia"/>
        </w:rPr>
        <w:t>【提出期限】　11/29（金）　17:00</w:t>
      </w:r>
    </w:p>
    <w:p w14:paraId="42E88B04" w14:textId="17EDE1D7" w:rsidR="00CA3904" w:rsidRDefault="00CA3904" w:rsidP="00775E23">
      <w:pPr>
        <w:pStyle w:val="a6"/>
        <w:numPr>
          <w:ilvl w:val="0"/>
          <w:numId w:val="3"/>
        </w:numPr>
        <w:ind w:leftChars="0"/>
      </w:pPr>
      <w:r>
        <w:rPr>
          <w:rFonts w:hint="eastAsia"/>
        </w:rPr>
        <w:t>下記記入欄に記入した本紙を学会事務局までメール</w:t>
      </w:r>
      <w:r w:rsidRPr="00CA3904">
        <w:t>(</w:t>
      </w:r>
      <w:hyperlink r:id="rId11" w:history="1">
        <w:r w:rsidRPr="009F30E4">
          <w:rPr>
            <w:rStyle w:val="a3"/>
          </w:rPr>
          <w:t>saneitokaigakkai2019@gmail.com</w:t>
        </w:r>
      </w:hyperlink>
      <w:r w:rsidRPr="00CA3904">
        <w:t>)あるいはfax(0562-93-3079)してください。</w:t>
      </w:r>
    </w:p>
    <w:p w14:paraId="6E2A0313" w14:textId="270CE771" w:rsidR="00775E23" w:rsidRDefault="00775E23" w:rsidP="00775E23">
      <w:pPr>
        <w:pStyle w:val="a6"/>
        <w:numPr>
          <w:ilvl w:val="0"/>
          <w:numId w:val="3"/>
        </w:numPr>
        <w:ind w:leftChars="0"/>
      </w:pPr>
      <w:r>
        <w:rPr>
          <w:rFonts w:hint="eastAsia"/>
        </w:rPr>
        <w:t>本誌を受領後、事務局からメールで返信します。送信3日後に返信がない場合、受領できていない可能性があります。事務局にメールあるいは電話(</w:t>
      </w:r>
      <w:r>
        <w:t>0562-93-2453)</w:t>
      </w:r>
      <w:r>
        <w:rPr>
          <w:rFonts w:hint="eastAsia"/>
        </w:rPr>
        <w:t>でお問い合わせください。</w:t>
      </w:r>
    </w:p>
    <w:p w14:paraId="3517ABCC" w14:textId="23AA5AE4" w:rsidR="00463DA2" w:rsidRDefault="00463DA2" w:rsidP="00775E23">
      <w:pPr>
        <w:pStyle w:val="a6"/>
        <w:numPr>
          <w:ilvl w:val="0"/>
          <w:numId w:val="3"/>
        </w:numPr>
        <w:ind w:leftChars="0"/>
      </w:pPr>
      <w:r>
        <w:rPr>
          <w:rFonts w:hint="eastAsia"/>
        </w:rPr>
        <w:t>その他のお問い合わせは事務局にメールでお願いします。</w:t>
      </w:r>
    </w:p>
    <w:p w14:paraId="5CC4DBF3" w14:textId="57426D5A" w:rsidR="00775E23" w:rsidRDefault="00775E23" w:rsidP="00775E23"/>
    <w:tbl>
      <w:tblPr>
        <w:tblStyle w:val="a5"/>
        <w:tblW w:w="9776" w:type="dxa"/>
        <w:tblLook w:val="04A0" w:firstRow="1" w:lastRow="0" w:firstColumn="1" w:lastColumn="0" w:noHBand="0" w:noVBand="1"/>
      </w:tblPr>
      <w:tblGrid>
        <w:gridCol w:w="4247"/>
        <w:gridCol w:w="5529"/>
      </w:tblGrid>
      <w:tr w:rsidR="00CA3904" w14:paraId="1138915E" w14:textId="77777777" w:rsidTr="00775E23">
        <w:trPr>
          <w:trHeight w:val="717"/>
        </w:trPr>
        <w:tc>
          <w:tcPr>
            <w:tcW w:w="4247" w:type="dxa"/>
            <w:vAlign w:val="center"/>
          </w:tcPr>
          <w:p w14:paraId="0736D06C" w14:textId="77777777" w:rsidR="00CA3904" w:rsidRDefault="00CA3904">
            <w:r>
              <w:rPr>
                <w:rFonts w:hint="eastAsia"/>
              </w:rPr>
              <w:t>注文個数</w:t>
            </w:r>
          </w:p>
        </w:tc>
        <w:tc>
          <w:tcPr>
            <w:tcW w:w="5529" w:type="dxa"/>
            <w:vAlign w:val="center"/>
          </w:tcPr>
          <w:p w14:paraId="5CE67C39" w14:textId="77777777" w:rsidR="00CA3904" w:rsidRDefault="00CA3904" w:rsidP="00775E23">
            <w:pPr>
              <w:jc w:val="right"/>
            </w:pPr>
            <w:r>
              <w:rPr>
                <w:rFonts w:hint="eastAsia"/>
              </w:rPr>
              <w:t xml:space="preserve">　　　個（弁当1個（お茶付き）1,000円）</w:t>
            </w:r>
          </w:p>
        </w:tc>
      </w:tr>
      <w:tr w:rsidR="00CA3904" w14:paraId="3C2A0726" w14:textId="77777777" w:rsidTr="00775E23">
        <w:trPr>
          <w:trHeight w:val="700"/>
        </w:trPr>
        <w:tc>
          <w:tcPr>
            <w:tcW w:w="4247" w:type="dxa"/>
            <w:vAlign w:val="center"/>
          </w:tcPr>
          <w:p w14:paraId="422D83E3" w14:textId="77777777" w:rsidR="009F30E4" w:rsidRDefault="00775E23">
            <w:r>
              <w:rPr>
                <w:rFonts w:hint="eastAsia"/>
              </w:rPr>
              <w:t>ご</w:t>
            </w:r>
            <w:r w:rsidR="00CA3904">
              <w:rPr>
                <w:rFonts w:hint="eastAsia"/>
              </w:rPr>
              <w:t>氏名</w:t>
            </w:r>
          </w:p>
        </w:tc>
        <w:tc>
          <w:tcPr>
            <w:tcW w:w="5529" w:type="dxa"/>
            <w:vAlign w:val="center"/>
          </w:tcPr>
          <w:p w14:paraId="672972E7" w14:textId="77777777" w:rsidR="00CA3904" w:rsidRDefault="00CA3904"/>
        </w:tc>
      </w:tr>
      <w:tr w:rsidR="00CA3904" w14:paraId="54048992" w14:textId="77777777" w:rsidTr="00775E23">
        <w:trPr>
          <w:trHeight w:val="692"/>
        </w:trPr>
        <w:tc>
          <w:tcPr>
            <w:tcW w:w="4247" w:type="dxa"/>
            <w:vAlign w:val="center"/>
          </w:tcPr>
          <w:p w14:paraId="3361009E" w14:textId="77777777" w:rsidR="009F30E4" w:rsidRDefault="00775E23">
            <w:r>
              <w:rPr>
                <w:rFonts w:hint="eastAsia"/>
              </w:rPr>
              <w:t>ご</w:t>
            </w:r>
            <w:r w:rsidR="00CA3904">
              <w:rPr>
                <w:rFonts w:hint="eastAsia"/>
              </w:rPr>
              <w:t>所属</w:t>
            </w:r>
          </w:p>
        </w:tc>
        <w:tc>
          <w:tcPr>
            <w:tcW w:w="5529" w:type="dxa"/>
            <w:vAlign w:val="center"/>
          </w:tcPr>
          <w:p w14:paraId="2B616FA3" w14:textId="77777777" w:rsidR="00CA3904" w:rsidRDefault="00CA3904"/>
        </w:tc>
      </w:tr>
      <w:tr w:rsidR="00CA3904" w14:paraId="5E944143" w14:textId="77777777" w:rsidTr="00775E23">
        <w:trPr>
          <w:trHeight w:val="642"/>
        </w:trPr>
        <w:tc>
          <w:tcPr>
            <w:tcW w:w="4247" w:type="dxa"/>
            <w:vAlign w:val="center"/>
          </w:tcPr>
          <w:p w14:paraId="4D1E7936" w14:textId="77777777" w:rsidR="00CA3904" w:rsidRDefault="00CA3904">
            <w:r>
              <w:rPr>
                <w:rFonts w:hint="eastAsia"/>
              </w:rPr>
              <w:t>当日連絡可能な携帯電話番号</w:t>
            </w:r>
          </w:p>
        </w:tc>
        <w:tc>
          <w:tcPr>
            <w:tcW w:w="5529" w:type="dxa"/>
            <w:vAlign w:val="center"/>
          </w:tcPr>
          <w:p w14:paraId="251CD7EC" w14:textId="77777777" w:rsidR="00CA3904" w:rsidRDefault="00CA3904"/>
        </w:tc>
      </w:tr>
      <w:tr w:rsidR="00CA3904" w14:paraId="08E251C9" w14:textId="77777777" w:rsidTr="00775E23">
        <w:trPr>
          <w:trHeight w:val="698"/>
        </w:trPr>
        <w:tc>
          <w:tcPr>
            <w:tcW w:w="4247" w:type="dxa"/>
            <w:vAlign w:val="center"/>
          </w:tcPr>
          <w:p w14:paraId="7898A0F2" w14:textId="77777777" w:rsidR="00CA3904" w:rsidRDefault="00CA3904">
            <w:r>
              <w:rPr>
                <w:rFonts w:hint="eastAsia"/>
              </w:rPr>
              <w:t>メールアドレス</w:t>
            </w:r>
          </w:p>
        </w:tc>
        <w:tc>
          <w:tcPr>
            <w:tcW w:w="5529" w:type="dxa"/>
            <w:vAlign w:val="center"/>
          </w:tcPr>
          <w:p w14:paraId="12635C8D" w14:textId="77777777" w:rsidR="00CA3904" w:rsidRDefault="00CA3904"/>
        </w:tc>
      </w:tr>
      <w:tr w:rsidR="00CA3904" w14:paraId="0835D5D7" w14:textId="77777777" w:rsidTr="00775E23">
        <w:trPr>
          <w:trHeight w:val="566"/>
        </w:trPr>
        <w:tc>
          <w:tcPr>
            <w:tcW w:w="4247" w:type="dxa"/>
            <w:vAlign w:val="center"/>
          </w:tcPr>
          <w:p w14:paraId="6D684736" w14:textId="77777777" w:rsidR="00CA3904" w:rsidRDefault="00CA3904">
            <w:r>
              <w:rPr>
                <w:rFonts w:hint="eastAsia"/>
              </w:rPr>
              <w:t>昼食交流会（研究相談コーナー）への参加</w:t>
            </w:r>
          </w:p>
          <w:p w14:paraId="5480CF7D" w14:textId="77777777" w:rsidR="009F30E4" w:rsidRDefault="009F30E4">
            <w:r>
              <w:rPr>
                <w:rFonts w:hint="eastAsia"/>
              </w:rPr>
              <w:t>（参加されなくても昼食注文は可能です）</w:t>
            </w:r>
          </w:p>
        </w:tc>
        <w:tc>
          <w:tcPr>
            <w:tcW w:w="5529" w:type="dxa"/>
            <w:vAlign w:val="center"/>
          </w:tcPr>
          <w:p w14:paraId="6CA4C566" w14:textId="77777777" w:rsidR="00CA3904" w:rsidRDefault="00B752F7" w:rsidP="00B752F7">
            <w:pPr>
              <w:jc w:val="center"/>
            </w:pPr>
            <w:r>
              <w:rPr>
                <w:rFonts w:hint="eastAsia"/>
              </w:rPr>
              <w:t>希望する</w:t>
            </w:r>
            <w:r w:rsidR="00775E23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・</w:t>
            </w:r>
            <w:r w:rsidR="00775E23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希望しない</w:t>
            </w:r>
            <w:r w:rsidR="00775E23">
              <w:rPr>
                <w:rFonts w:hint="eastAsia"/>
              </w:rPr>
              <w:t xml:space="preserve">　</w:t>
            </w:r>
            <w:r w:rsidR="009F30E4">
              <w:rPr>
                <w:rFonts w:hint="eastAsia"/>
              </w:rPr>
              <w:t>・</w:t>
            </w:r>
            <w:r w:rsidR="00775E23">
              <w:rPr>
                <w:rFonts w:hint="eastAsia"/>
              </w:rPr>
              <w:t xml:space="preserve">　</w:t>
            </w:r>
            <w:r w:rsidR="009F30E4">
              <w:rPr>
                <w:rFonts w:hint="eastAsia"/>
              </w:rPr>
              <w:t>未定</w:t>
            </w:r>
          </w:p>
        </w:tc>
      </w:tr>
    </w:tbl>
    <w:p w14:paraId="14594F48" w14:textId="77777777" w:rsidR="00CA3904" w:rsidRPr="00CA3904" w:rsidRDefault="00CA3904"/>
    <w:p w14:paraId="41433D25" w14:textId="77777777" w:rsidR="00CA3904" w:rsidRDefault="00CA3904">
      <w:r>
        <w:rPr>
          <w:rFonts w:hint="eastAsia"/>
        </w:rPr>
        <w:t>【受け取り</w:t>
      </w:r>
      <w:r w:rsidR="00B752F7">
        <w:rPr>
          <w:rFonts w:hint="eastAsia"/>
        </w:rPr>
        <w:t>、</w:t>
      </w:r>
      <w:r>
        <w:rPr>
          <w:rFonts w:hint="eastAsia"/>
        </w:rPr>
        <w:t>支払い</w:t>
      </w:r>
      <w:r w:rsidR="00B752F7">
        <w:rPr>
          <w:rFonts w:hint="eastAsia"/>
        </w:rPr>
        <w:t>、その他注意事項</w:t>
      </w:r>
      <w:r>
        <w:rPr>
          <w:rFonts w:hint="eastAsia"/>
        </w:rPr>
        <w:t>】</w:t>
      </w:r>
    </w:p>
    <w:p w14:paraId="4B8D92ED" w14:textId="77777777" w:rsidR="00CA3904" w:rsidRDefault="00B752F7" w:rsidP="00B752F7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11:30～12:30に午前の会場受付（大学2号館6階）にてお受け取りとお支払い（現金）を行ってください。</w:t>
      </w:r>
    </w:p>
    <w:p w14:paraId="114A69D0" w14:textId="77777777" w:rsidR="00775E23" w:rsidRDefault="00775E23" w:rsidP="00B752F7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12:30までに受領されない場合、携帯電話に連絡いたします。</w:t>
      </w:r>
    </w:p>
    <w:p w14:paraId="6ECA10A0" w14:textId="77777777" w:rsidR="00B752F7" w:rsidRDefault="00B752F7" w:rsidP="00B752F7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注文のキャンセルは12/4（水）17時までにメール</w:t>
      </w:r>
      <w:r w:rsidRPr="00B752F7">
        <w:t>(</w:t>
      </w:r>
      <w:hyperlink r:id="rId12" w:history="1">
        <w:r w:rsidRPr="007456A3">
          <w:rPr>
            <w:rStyle w:val="a3"/>
          </w:rPr>
          <w:t>saneitokaigakkai2019@gmail.com</w:t>
        </w:r>
      </w:hyperlink>
      <w:r>
        <w:t>)</w:t>
      </w:r>
      <w:r>
        <w:rPr>
          <w:rFonts w:hint="eastAsia"/>
        </w:rPr>
        <w:t>にてご連絡ください。</w:t>
      </w:r>
      <w:r w:rsidR="00775E23">
        <w:rPr>
          <w:rFonts w:hint="eastAsia"/>
        </w:rPr>
        <w:t>これ以降のキャンセルはできません。</w:t>
      </w:r>
    </w:p>
    <w:p w14:paraId="58ECAF94" w14:textId="77777777" w:rsidR="00B752F7" w:rsidRDefault="00B752F7" w:rsidP="00B752F7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飲食は午前の会場（大学2号館6階ロビー）にて</w:t>
      </w:r>
      <w:r w:rsidR="001D72E9">
        <w:rPr>
          <w:rFonts w:hint="eastAsia"/>
        </w:rPr>
        <w:t>可能です</w:t>
      </w:r>
      <w:r>
        <w:rPr>
          <w:rFonts w:hint="eastAsia"/>
        </w:rPr>
        <w:t>。</w:t>
      </w:r>
    </w:p>
    <w:p w14:paraId="0B189883" w14:textId="77777777" w:rsidR="009F30E4" w:rsidRDefault="00B752F7" w:rsidP="00B752F7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午後の会場（1号館5階フジタホール500）</w:t>
      </w:r>
      <w:r w:rsidR="001D72E9">
        <w:rPr>
          <w:rFonts w:hint="eastAsia"/>
        </w:rPr>
        <w:t>は</w:t>
      </w:r>
      <w:r>
        <w:rPr>
          <w:rFonts w:hint="eastAsia"/>
        </w:rPr>
        <w:t>飲食</w:t>
      </w:r>
      <w:r w:rsidR="001D72E9">
        <w:rPr>
          <w:rFonts w:hint="eastAsia"/>
        </w:rPr>
        <w:t>禁止です</w:t>
      </w:r>
      <w:r>
        <w:rPr>
          <w:rFonts w:hint="eastAsia"/>
        </w:rPr>
        <w:t>。</w:t>
      </w:r>
    </w:p>
    <w:p w14:paraId="499F819A" w14:textId="77777777" w:rsidR="00B752F7" w:rsidRDefault="00B752F7" w:rsidP="00B752F7"/>
    <w:p w14:paraId="073BCAA3" w14:textId="77777777" w:rsidR="00B752F7" w:rsidRDefault="00B752F7" w:rsidP="00B752F7">
      <w:r>
        <w:rPr>
          <w:rFonts w:hint="eastAsia"/>
        </w:rPr>
        <w:t>【</w:t>
      </w:r>
      <w:r>
        <w:t>昼食交流会（研究相談コーナー）</w:t>
      </w:r>
      <w:r>
        <w:rPr>
          <w:rFonts w:hint="eastAsia"/>
        </w:rPr>
        <w:t>のご案内】</w:t>
      </w:r>
    </w:p>
    <w:p w14:paraId="1BD992F4" w14:textId="77777777" w:rsidR="009F30E4" w:rsidRDefault="00B752F7" w:rsidP="00B752F7">
      <w:pPr>
        <w:pStyle w:val="a6"/>
        <w:numPr>
          <w:ilvl w:val="0"/>
          <w:numId w:val="2"/>
        </w:numPr>
        <w:ind w:leftChars="0"/>
      </w:pPr>
      <w:r>
        <w:t>12:10から大学2号館6階ロビーにて実施します。</w:t>
      </w:r>
    </w:p>
    <w:p w14:paraId="04E755EA" w14:textId="77777777" w:rsidR="009F30E4" w:rsidRDefault="00B752F7" w:rsidP="00B752F7">
      <w:pPr>
        <w:pStyle w:val="a6"/>
        <w:numPr>
          <w:ilvl w:val="0"/>
          <w:numId w:val="2"/>
        </w:numPr>
        <w:ind w:leftChars="0"/>
      </w:pPr>
      <w:r>
        <w:rPr>
          <w:rFonts w:hint="eastAsia"/>
        </w:rPr>
        <w:t>これから産業衛生研究を始めたい方、研究でお悩みの方、現場の健康課題への取り組みで困っている方へ、東海地方を活動拠点としているベテラン専門家が相談に乗ります。お気軽にお越しください。</w:t>
      </w:r>
    </w:p>
    <w:p w14:paraId="39D7991F" w14:textId="77777777" w:rsidR="00CA3904" w:rsidRPr="00B752F7" w:rsidRDefault="009F30E4" w:rsidP="00775E23">
      <w:pPr>
        <w:pStyle w:val="a6"/>
        <w:numPr>
          <w:ilvl w:val="0"/>
          <w:numId w:val="2"/>
        </w:numPr>
        <w:ind w:leftChars="0"/>
      </w:pPr>
      <w:r>
        <w:rPr>
          <w:rFonts w:hint="eastAsia"/>
        </w:rPr>
        <w:t>本紙にて「希望しない」または「未定」と回答されても、当日</w:t>
      </w:r>
      <w:r w:rsidR="001D72E9">
        <w:rPr>
          <w:rFonts w:hint="eastAsia"/>
        </w:rPr>
        <w:t>相談したいことがありましたらどうぞお気軽にお越しください。</w:t>
      </w:r>
    </w:p>
    <w:sectPr w:rsidR="00CA3904" w:rsidRPr="00B752F7" w:rsidSect="00775E23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A903D" w14:textId="77777777" w:rsidR="00570E51" w:rsidRDefault="00570E51" w:rsidP="00463DA2">
      <w:r>
        <w:separator/>
      </w:r>
    </w:p>
  </w:endnote>
  <w:endnote w:type="continuationSeparator" w:id="0">
    <w:p w14:paraId="6FE41C1E" w14:textId="77777777" w:rsidR="00570E51" w:rsidRDefault="00570E51" w:rsidP="00463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3EB6D" w14:textId="77777777" w:rsidR="00570E51" w:rsidRDefault="00570E51" w:rsidP="00463DA2">
      <w:r>
        <w:separator/>
      </w:r>
    </w:p>
  </w:footnote>
  <w:footnote w:type="continuationSeparator" w:id="0">
    <w:p w14:paraId="6FF64114" w14:textId="77777777" w:rsidR="00570E51" w:rsidRDefault="00570E51" w:rsidP="00463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71235"/>
    <w:multiLevelType w:val="hybridMultilevel"/>
    <w:tmpl w:val="6A4C78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354C37"/>
    <w:multiLevelType w:val="hybridMultilevel"/>
    <w:tmpl w:val="1FAC7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C3A4B58"/>
    <w:multiLevelType w:val="hybridMultilevel"/>
    <w:tmpl w:val="7DFEE5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UwNzEwNzQ0M7RQ0lEKTi0uzszPAykwqgUA3bJxCSwAAAA="/>
  </w:docVars>
  <w:rsids>
    <w:rsidRoot w:val="0018755D"/>
    <w:rsid w:val="0018755D"/>
    <w:rsid w:val="001D72E9"/>
    <w:rsid w:val="00463DA2"/>
    <w:rsid w:val="00570E51"/>
    <w:rsid w:val="00775E23"/>
    <w:rsid w:val="009F30E4"/>
    <w:rsid w:val="00B752F7"/>
    <w:rsid w:val="00C2472C"/>
    <w:rsid w:val="00CA3904"/>
    <w:rsid w:val="00D8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34BD921"/>
  <w15:chartTrackingRefBased/>
  <w15:docId w15:val="{0AEDFACF-F2DF-481B-ABC8-409AC26F4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A390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A3904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CA39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B752F7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463DA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463DA2"/>
  </w:style>
  <w:style w:type="paragraph" w:styleId="a9">
    <w:name w:val="footer"/>
    <w:basedOn w:val="a"/>
    <w:link w:val="aa"/>
    <w:uiPriority w:val="99"/>
    <w:unhideWhenUsed/>
    <w:rsid w:val="00463DA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463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neitokaigakkai2019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Y-user\AppData\Local\Microsoft\Windows\Temporary%20Internet%20Files\Content.Outlook\KX6NBFUR\saneitokaigakkai2019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5C4483D486243499E4BC0F969EF0E00" ma:contentTypeVersion="11" ma:contentTypeDescription="新しいドキュメントを作成します。" ma:contentTypeScope="" ma:versionID="179ec8b793c2498ef2a8d01a6d0bae14">
  <xsd:schema xmlns:xsd="http://www.w3.org/2001/XMLSchema" xmlns:xs="http://www.w3.org/2001/XMLSchema" xmlns:p="http://schemas.microsoft.com/office/2006/metadata/properties" xmlns:ns3="25e419e6-58ac-4264-ac18-193e7b3c65b5" xmlns:ns4="91218d24-75e9-4a66-99b3-bd46086b8e7c" targetNamespace="http://schemas.microsoft.com/office/2006/metadata/properties" ma:root="true" ma:fieldsID="4578c91e2aae3ecc8fafe26f2151dd1e" ns3:_="" ns4:_="">
    <xsd:import namespace="25e419e6-58ac-4264-ac18-193e7b3c65b5"/>
    <xsd:import namespace="91218d24-75e9-4a66-99b3-bd46086b8e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e419e6-58ac-4264-ac18-193e7b3c6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218d24-75e9-4a66-99b3-bd46086b8e7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96901-EC0D-49B3-8422-EED1B40B0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e419e6-58ac-4264-ac18-193e7b3c65b5"/>
    <ds:schemaRef ds:uri="91218d24-75e9-4a66-99b3-bd46086b8e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9411A8-5AAA-43CB-98D7-C6B566968E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CA9FBB-6C72-4C9D-8CF4-0E66C1C17D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109560-BA7D-47AD-A53A-6338544E1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10</Characters>
  <Application>Microsoft Office Word</Application>
  <DocSecurity>4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充彦 太田</dc:creator>
  <cp:keywords/>
  <dc:description/>
  <cp:lastModifiedBy>makoto yamamoto/山本　誠</cp:lastModifiedBy>
  <cp:revision>2</cp:revision>
  <dcterms:created xsi:type="dcterms:W3CDTF">2019-11-01T00:07:00Z</dcterms:created>
  <dcterms:modified xsi:type="dcterms:W3CDTF">2019-11-01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C4483D486243499E4BC0F969EF0E00</vt:lpwstr>
  </property>
</Properties>
</file>